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EC4F78" w14:textId="77777777" w:rsidR="00926712" w:rsidRPr="00DA673A" w:rsidRDefault="00926712" w:rsidP="006E4CB5">
      <w:pPr>
        <w:jc w:val="center"/>
        <w:rPr>
          <w:rFonts w:ascii="Arial" w:hAnsi="Arial" w:cs="Arial"/>
          <w:sz w:val="28"/>
          <w:szCs w:val="28"/>
        </w:rPr>
      </w:pPr>
      <w:r w:rsidRPr="00DA673A">
        <w:rPr>
          <w:rFonts w:ascii="Arial" w:hAnsi="Arial" w:cs="Arial"/>
          <w:sz w:val="28"/>
          <w:szCs w:val="28"/>
        </w:rPr>
        <w:t>TEXAS EDUCATION AGENCY</w:t>
      </w:r>
    </w:p>
    <w:p w14:paraId="23B1775A" w14:textId="77777777" w:rsidR="00926712" w:rsidRPr="00DA673A" w:rsidRDefault="00926712" w:rsidP="00926712">
      <w:pPr>
        <w:jc w:val="center"/>
        <w:rPr>
          <w:rFonts w:ascii="Arial" w:hAnsi="Arial" w:cs="Arial"/>
          <w:b/>
          <w:bCs/>
          <w:sz w:val="28"/>
          <w:szCs w:val="28"/>
        </w:rPr>
      </w:pPr>
      <w:r w:rsidRPr="00DA673A">
        <w:rPr>
          <w:rFonts w:ascii="Arial" w:hAnsi="Arial" w:cs="Arial"/>
          <w:b/>
          <w:bCs/>
          <w:sz w:val="28"/>
          <w:szCs w:val="28"/>
        </w:rPr>
        <w:t>Teacher Incentive Allotment Fee Form</w:t>
      </w:r>
    </w:p>
    <w:p w14:paraId="6A3C797B" w14:textId="77777777" w:rsidR="00926712" w:rsidRDefault="00926712" w:rsidP="00926712">
      <w:pPr>
        <w:rPr>
          <w:rFonts w:ascii="Arial" w:hAnsi="Arial" w:cs="Arial"/>
        </w:rPr>
      </w:pPr>
    </w:p>
    <w:p w14:paraId="5CC5F03F" w14:textId="2C61D7DB" w:rsidR="006E4CB5" w:rsidRDefault="00926712" w:rsidP="00926712">
      <w:pPr>
        <w:rPr>
          <w:rFonts w:ascii="Arial" w:hAnsi="Arial" w:cs="Arial"/>
        </w:rPr>
      </w:pPr>
      <w:r>
        <w:rPr>
          <w:rFonts w:ascii="Arial" w:hAnsi="Arial" w:cs="Arial"/>
        </w:rPr>
        <w:t xml:space="preserve">Please complete this form and remit with payment. </w:t>
      </w:r>
      <w:r w:rsidR="007E790C">
        <w:rPr>
          <w:rFonts w:ascii="Arial" w:hAnsi="Arial" w:cs="Arial"/>
        </w:rPr>
        <w:t xml:space="preserve">Fee must be received by TEA by October 30, 2020.  </w:t>
      </w:r>
    </w:p>
    <w:p w14:paraId="440C7142" w14:textId="77777777" w:rsidR="007E790C" w:rsidRDefault="007E790C" w:rsidP="00926712">
      <w:pPr>
        <w:rPr>
          <w:rFonts w:ascii="Arial" w:hAnsi="Arial" w:cs="Arial"/>
        </w:rPr>
      </w:pPr>
    </w:p>
    <w:p w14:paraId="2D0D4FF5" w14:textId="565749EF" w:rsidR="00926712" w:rsidRPr="006E4CB5" w:rsidRDefault="00D07E93" w:rsidP="00926712">
      <w:pPr>
        <w:rPr>
          <w:rFonts w:ascii="Arial" w:hAnsi="Arial" w:cs="Arial"/>
          <w:b/>
          <w:i/>
        </w:rPr>
      </w:pPr>
      <w:r>
        <w:rPr>
          <w:rFonts w:ascii="Arial" w:hAnsi="Arial" w:cs="Arial"/>
          <w:b/>
          <w:i/>
          <w:color w:val="000000"/>
        </w:rPr>
        <w:t xml:space="preserve">$500 per </w:t>
      </w:r>
      <w:r w:rsidR="006E4CB5" w:rsidRPr="006E4CB5">
        <w:rPr>
          <w:rFonts w:ascii="Arial" w:hAnsi="Arial" w:cs="Arial"/>
          <w:b/>
          <w:i/>
          <w:color w:val="000000"/>
        </w:rPr>
        <w:t xml:space="preserve">teacher put forth for designation fee </w:t>
      </w:r>
      <w:r>
        <w:rPr>
          <w:rFonts w:ascii="Arial" w:hAnsi="Arial" w:cs="Arial"/>
          <w:b/>
          <w:i/>
          <w:color w:val="000000"/>
        </w:rPr>
        <w:t>($500 X the number of teachers in data submission file #1)</w:t>
      </w:r>
    </w:p>
    <w:p w14:paraId="72C12F89" w14:textId="77777777" w:rsidR="00926712" w:rsidRDefault="00926712" w:rsidP="00926712">
      <w:pPr>
        <w:rPr>
          <w:rFonts w:ascii="Arial" w:hAnsi="Arial" w:cs="Arial"/>
        </w:rPr>
      </w:pPr>
    </w:p>
    <w:tbl>
      <w:tblPr>
        <w:tblStyle w:val="TableGridLight"/>
        <w:tblW w:w="9260" w:type="dxa"/>
        <w:tblLook w:val="04A0" w:firstRow="1" w:lastRow="0" w:firstColumn="1" w:lastColumn="0" w:noHBand="0" w:noVBand="1"/>
      </w:tblPr>
      <w:tblGrid>
        <w:gridCol w:w="3595"/>
        <w:gridCol w:w="5665"/>
      </w:tblGrid>
      <w:tr w:rsidR="00926712" w14:paraId="1E3647D1" w14:textId="77777777" w:rsidTr="006E4CB5">
        <w:trPr>
          <w:trHeight w:val="548"/>
        </w:trPr>
        <w:tc>
          <w:tcPr>
            <w:tcW w:w="3595" w:type="dxa"/>
            <w:vAlign w:val="center"/>
            <w:hideMark/>
          </w:tcPr>
          <w:p w14:paraId="78498A2F" w14:textId="77777777" w:rsidR="00926712" w:rsidRPr="006E4CB5" w:rsidRDefault="00926712" w:rsidP="006E4CB5">
            <w:pPr>
              <w:rPr>
                <w:rFonts w:ascii="Arial" w:hAnsi="Arial" w:cs="Arial"/>
                <w:b/>
              </w:rPr>
            </w:pPr>
            <w:r w:rsidRPr="006E4CB5">
              <w:rPr>
                <w:rFonts w:ascii="Arial" w:hAnsi="Arial" w:cs="Arial"/>
                <w:b/>
              </w:rPr>
              <w:t>District Name</w:t>
            </w:r>
          </w:p>
        </w:tc>
        <w:tc>
          <w:tcPr>
            <w:tcW w:w="5665" w:type="dxa"/>
            <w:vAlign w:val="center"/>
          </w:tcPr>
          <w:p w14:paraId="3847312C" w14:textId="2B9A7DC1" w:rsidR="00926712" w:rsidRDefault="00926712" w:rsidP="006E4CB5">
            <w:pPr>
              <w:rPr>
                <w:rFonts w:ascii="Arial" w:hAnsi="Arial" w:cs="Arial"/>
              </w:rPr>
            </w:pPr>
          </w:p>
        </w:tc>
      </w:tr>
      <w:tr w:rsidR="006E4CB5" w14:paraId="05FFE60F" w14:textId="77777777" w:rsidTr="006E4CB5">
        <w:trPr>
          <w:trHeight w:val="432"/>
        </w:trPr>
        <w:tc>
          <w:tcPr>
            <w:tcW w:w="3595" w:type="dxa"/>
            <w:vAlign w:val="center"/>
          </w:tcPr>
          <w:p w14:paraId="236DE6CF" w14:textId="4E4CC2B3" w:rsidR="006E4CB5" w:rsidRDefault="006E4CB5" w:rsidP="006E4CB5">
            <w:pPr>
              <w:rPr>
                <w:rFonts w:ascii="Arial" w:hAnsi="Arial" w:cs="Arial"/>
              </w:rPr>
            </w:pPr>
            <w:r>
              <w:rPr>
                <w:rFonts w:ascii="Arial" w:hAnsi="Arial" w:cs="Arial"/>
                <w:color w:val="000000"/>
              </w:rPr>
              <w:t>District Mailing Address</w:t>
            </w:r>
          </w:p>
        </w:tc>
        <w:tc>
          <w:tcPr>
            <w:tcW w:w="5665" w:type="dxa"/>
            <w:vAlign w:val="center"/>
          </w:tcPr>
          <w:p w14:paraId="4A3C4A6C" w14:textId="77777777" w:rsidR="006E4CB5" w:rsidRDefault="006E4CB5" w:rsidP="006E4CB5">
            <w:pPr>
              <w:rPr>
                <w:rFonts w:ascii="Arial" w:hAnsi="Arial" w:cs="Arial"/>
              </w:rPr>
            </w:pPr>
          </w:p>
        </w:tc>
      </w:tr>
      <w:tr w:rsidR="006E4CB5" w14:paraId="2B83AD63" w14:textId="77777777" w:rsidTr="006E4CB5">
        <w:trPr>
          <w:trHeight w:val="432"/>
        </w:trPr>
        <w:tc>
          <w:tcPr>
            <w:tcW w:w="3595" w:type="dxa"/>
            <w:vAlign w:val="center"/>
            <w:hideMark/>
          </w:tcPr>
          <w:p w14:paraId="4529723D" w14:textId="77777777" w:rsidR="006E4CB5" w:rsidRDefault="006E4CB5" w:rsidP="006E4CB5">
            <w:pPr>
              <w:rPr>
                <w:rFonts w:ascii="Arial" w:hAnsi="Arial" w:cs="Arial"/>
              </w:rPr>
            </w:pPr>
            <w:r>
              <w:rPr>
                <w:rFonts w:ascii="Arial" w:hAnsi="Arial" w:cs="Arial"/>
                <w:color w:val="000000"/>
              </w:rPr>
              <w:t>County/District Number</w:t>
            </w:r>
          </w:p>
        </w:tc>
        <w:tc>
          <w:tcPr>
            <w:tcW w:w="5665" w:type="dxa"/>
            <w:vAlign w:val="center"/>
            <w:hideMark/>
          </w:tcPr>
          <w:p w14:paraId="62106F1E" w14:textId="3750C0CC" w:rsidR="006E4CB5" w:rsidRDefault="006E4CB5" w:rsidP="006E4CB5">
            <w:pPr>
              <w:rPr>
                <w:rFonts w:ascii="Arial" w:hAnsi="Arial" w:cs="Arial"/>
              </w:rPr>
            </w:pPr>
          </w:p>
        </w:tc>
      </w:tr>
      <w:tr w:rsidR="006E4CB5" w14:paraId="3F4122D4" w14:textId="77777777" w:rsidTr="006E4CB5">
        <w:trPr>
          <w:trHeight w:val="432"/>
        </w:trPr>
        <w:tc>
          <w:tcPr>
            <w:tcW w:w="3595" w:type="dxa"/>
            <w:vAlign w:val="center"/>
          </w:tcPr>
          <w:p w14:paraId="759F807C" w14:textId="2C34B858" w:rsidR="006E4CB5" w:rsidRDefault="006E4CB5" w:rsidP="006E4CB5">
            <w:pPr>
              <w:rPr>
                <w:rFonts w:ascii="Arial" w:hAnsi="Arial" w:cs="Arial"/>
              </w:rPr>
            </w:pPr>
            <w:r>
              <w:rPr>
                <w:rFonts w:ascii="Arial" w:hAnsi="Arial" w:cs="Arial"/>
                <w:color w:val="000000"/>
              </w:rPr>
              <w:t>Contact Person</w:t>
            </w:r>
          </w:p>
        </w:tc>
        <w:tc>
          <w:tcPr>
            <w:tcW w:w="5665" w:type="dxa"/>
            <w:vAlign w:val="center"/>
          </w:tcPr>
          <w:p w14:paraId="031106DE" w14:textId="77777777" w:rsidR="006E4CB5" w:rsidRDefault="006E4CB5" w:rsidP="006E4CB5">
            <w:pPr>
              <w:rPr>
                <w:rFonts w:ascii="Arial" w:hAnsi="Arial" w:cs="Arial"/>
              </w:rPr>
            </w:pPr>
          </w:p>
        </w:tc>
      </w:tr>
      <w:tr w:rsidR="006E4CB5" w14:paraId="56F0A999" w14:textId="77777777" w:rsidTr="006E4CB5">
        <w:trPr>
          <w:trHeight w:val="432"/>
        </w:trPr>
        <w:tc>
          <w:tcPr>
            <w:tcW w:w="3595" w:type="dxa"/>
            <w:vAlign w:val="center"/>
            <w:hideMark/>
          </w:tcPr>
          <w:p w14:paraId="40E1F0FD" w14:textId="09B08C41" w:rsidR="006E4CB5" w:rsidRDefault="006E4CB5" w:rsidP="006E4CB5">
            <w:pPr>
              <w:rPr>
                <w:rFonts w:ascii="Arial" w:hAnsi="Arial" w:cs="Arial"/>
              </w:rPr>
            </w:pPr>
            <w:r>
              <w:rPr>
                <w:rFonts w:ascii="Arial" w:hAnsi="Arial" w:cs="Arial"/>
                <w:color w:val="000000"/>
              </w:rPr>
              <w:t xml:space="preserve">Contact Phone </w:t>
            </w:r>
          </w:p>
        </w:tc>
        <w:tc>
          <w:tcPr>
            <w:tcW w:w="5665" w:type="dxa"/>
            <w:vAlign w:val="center"/>
            <w:hideMark/>
          </w:tcPr>
          <w:p w14:paraId="36E6FFD0" w14:textId="1524AFCE" w:rsidR="006E4CB5" w:rsidRDefault="006E4CB5" w:rsidP="006E4CB5">
            <w:pPr>
              <w:rPr>
                <w:rFonts w:ascii="Arial" w:hAnsi="Arial" w:cs="Arial"/>
              </w:rPr>
            </w:pPr>
          </w:p>
        </w:tc>
      </w:tr>
      <w:tr w:rsidR="006E4CB5" w14:paraId="765E2F59" w14:textId="77777777" w:rsidTr="006E4CB5">
        <w:trPr>
          <w:trHeight w:val="432"/>
        </w:trPr>
        <w:tc>
          <w:tcPr>
            <w:tcW w:w="3595" w:type="dxa"/>
            <w:vAlign w:val="center"/>
          </w:tcPr>
          <w:p w14:paraId="6ACA1F29" w14:textId="30696779" w:rsidR="006E4CB5" w:rsidRDefault="006E4CB5" w:rsidP="006E4CB5">
            <w:pPr>
              <w:rPr>
                <w:rFonts w:ascii="Arial" w:hAnsi="Arial" w:cs="Arial"/>
                <w:color w:val="000000"/>
              </w:rPr>
            </w:pPr>
            <w:r>
              <w:rPr>
                <w:rFonts w:ascii="Arial" w:hAnsi="Arial" w:cs="Arial"/>
                <w:color w:val="000000"/>
              </w:rPr>
              <w:t>Contact Email</w:t>
            </w:r>
          </w:p>
        </w:tc>
        <w:tc>
          <w:tcPr>
            <w:tcW w:w="5665" w:type="dxa"/>
            <w:vAlign w:val="center"/>
          </w:tcPr>
          <w:p w14:paraId="671A488D" w14:textId="77777777" w:rsidR="006E4CB5" w:rsidRDefault="006E4CB5" w:rsidP="006E4CB5">
            <w:pPr>
              <w:rPr>
                <w:rFonts w:ascii="Arial" w:hAnsi="Arial" w:cs="Arial"/>
              </w:rPr>
            </w:pPr>
          </w:p>
        </w:tc>
      </w:tr>
      <w:tr w:rsidR="006E4CB5" w14:paraId="16B8AD34" w14:textId="77777777" w:rsidTr="006E4CB5">
        <w:trPr>
          <w:trHeight w:val="432"/>
        </w:trPr>
        <w:tc>
          <w:tcPr>
            <w:tcW w:w="3595" w:type="dxa"/>
            <w:vAlign w:val="center"/>
          </w:tcPr>
          <w:p w14:paraId="50458334" w14:textId="7905C3DB" w:rsidR="006E4CB5" w:rsidRDefault="006E4CB5" w:rsidP="006E4CB5">
            <w:pPr>
              <w:rPr>
                <w:rFonts w:ascii="Arial" w:hAnsi="Arial" w:cs="Arial"/>
                <w:color w:val="000000"/>
              </w:rPr>
            </w:pPr>
            <w:r>
              <w:rPr>
                <w:rFonts w:ascii="Arial" w:hAnsi="Arial" w:cs="Arial"/>
              </w:rPr>
              <w:t>Form submitted by</w:t>
            </w:r>
          </w:p>
        </w:tc>
        <w:tc>
          <w:tcPr>
            <w:tcW w:w="5665" w:type="dxa"/>
            <w:vAlign w:val="center"/>
          </w:tcPr>
          <w:p w14:paraId="15C737E9" w14:textId="77777777" w:rsidR="006E4CB5" w:rsidRDefault="006E4CB5" w:rsidP="006E4CB5">
            <w:pPr>
              <w:rPr>
                <w:rFonts w:ascii="Arial" w:hAnsi="Arial" w:cs="Arial"/>
              </w:rPr>
            </w:pPr>
          </w:p>
        </w:tc>
      </w:tr>
      <w:tr w:rsidR="006E4CB5" w14:paraId="33D485A2" w14:textId="77777777" w:rsidTr="006E4CB5">
        <w:trPr>
          <w:trHeight w:val="432"/>
        </w:trPr>
        <w:tc>
          <w:tcPr>
            <w:tcW w:w="3595" w:type="dxa"/>
            <w:vAlign w:val="center"/>
          </w:tcPr>
          <w:p w14:paraId="1BD9678D" w14:textId="24C55E3B" w:rsidR="006E4CB5" w:rsidRDefault="006E4CB5" w:rsidP="006E4CB5">
            <w:pPr>
              <w:rPr>
                <w:rFonts w:ascii="Arial" w:hAnsi="Arial" w:cs="Arial"/>
                <w:color w:val="000000"/>
              </w:rPr>
            </w:pPr>
            <w:r>
              <w:rPr>
                <w:rFonts w:ascii="Arial" w:hAnsi="Arial" w:cs="Arial"/>
                <w:color w:val="000000"/>
              </w:rPr>
              <w:t>Number of designated teachers</w:t>
            </w:r>
          </w:p>
        </w:tc>
        <w:tc>
          <w:tcPr>
            <w:tcW w:w="5665" w:type="dxa"/>
            <w:vAlign w:val="center"/>
          </w:tcPr>
          <w:p w14:paraId="7E6640E5" w14:textId="77777777" w:rsidR="006E4CB5" w:rsidRDefault="006E4CB5" w:rsidP="006E4CB5">
            <w:pPr>
              <w:rPr>
                <w:rFonts w:ascii="Arial" w:hAnsi="Arial" w:cs="Arial"/>
              </w:rPr>
            </w:pPr>
          </w:p>
        </w:tc>
      </w:tr>
      <w:tr w:rsidR="006E4CB5" w14:paraId="3939AEDD" w14:textId="77777777" w:rsidTr="006E4CB5">
        <w:trPr>
          <w:trHeight w:val="432"/>
        </w:trPr>
        <w:tc>
          <w:tcPr>
            <w:tcW w:w="3595" w:type="dxa"/>
            <w:vAlign w:val="center"/>
          </w:tcPr>
          <w:p w14:paraId="621B00DB" w14:textId="23A8B4C4" w:rsidR="006E4CB5" w:rsidRDefault="006E4CB5" w:rsidP="006E4CB5">
            <w:pPr>
              <w:rPr>
                <w:rFonts w:ascii="Arial" w:hAnsi="Arial" w:cs="Arial"/>
              </w:rPr>
            </w:pPr>
            <w:r>
              <w:rPr>
                <w:rFonts w:ascii="Arial" w:hAnsi="Arial" w:cs="Arial"/>
              </w:rPr>
              <w:t>Amount enclosed</w:t>
            </w:r>
          </w:p>
        </w:tc>
        <w:tc>
          <w:tcPr>
            <w:tcW w:w="5665" w:type="dxa"/>
            <w:vAlign w:val="center"/>
          </w:tcPr>
          <w:p w14:paraId="40FCB1B1" w14:textId="05153790" w:rsidR="006E4CB5" w:rsidRDefault="006E4CB5" w:rsidP="006E4CB5">
            <w:pPr>
              <w:rPr>
                <w:rFonts w:ascii="Arial" w:hAnsi="Arial" w:cs="Arial"/>
              </w:rPr>
            </w:pPr>
            <w:r>
              <w:rPr>
                <w:rFonts w:ascii="Arial" w:hAnsi="Arial" w:cs="Arial"/>
              </w:rPr>
              <w:t>$</w:t>
            </w:r>
          </w:p>
        </w:tc>
      </w:tr>
      <w:tr w:rsidR="006E4CB5" w14:paraId="2206DBC3" w14:textId="77777777" w:rsidTr="006E4CB5">
        <w:trPr>
          <w:trHeight w:val="432"/>
        </w:trPr>
        <w:tc>
          <w:tcPr>
            <w:tcW w:w="3595" w:type="dxa"/>
            <w:vAlign w:val="center"/>
          </w:tcPr>
          <w:p w14:paraId="48B9CC3B" w14:textId="6970065A" w:rsidR="006E4CB5" w:rsidRDefault="006E4CB5" w:rsidP="006E4CB5">
            <w:pPr>
              <w:rPr>
                <w:rFonts w:ascii="Arial" w:hAnsi="Arial" w:cs="Arial"/>
              </w:rPr>
            </w:pPr>
            <w:r>
              <w:rPr>
                <w:rFonts w:ascii="Arial" w:hAnsi="Arial" w:cs="Arial"/>
              </w:rPr>
              <w:t>Check Number</w:t>
            </w:r>
          </w:p>
        </w:tc>
        <w:tc>
          <w:tcPr>
            <w:tcW w:w="5665" w:type="dxa"/>
            <w:vAlign w:val="center"/>
          </w:tcPr>
          <w:p w14:paraId="1ADCC1E3" w14:textId="77777777" w:rsidR="006E4CB5" w:rsidRDefault="006E4CB5" w:rsidP="006E4CB5">
            <w:pPr>
              <w:rPr>
                <w:rFonts w:ascii="Arial" w:hAnsi="Arial" w:cs="Arial"/>
              </w:rPr>
            </w:pPr>
          </w:p>
        </w:tc>
      </w:tr>
    </w:tbl>
    <w:p w14:paraId="615527A1" w14:textId="77777777" w:rsidR="00926712" w:rsidRDefault="00926712" w:rsidP="00926712">
      <w:pPr>
        <w:rPr>
          <w:rFonts w:ascii="Arial" w:hAnsi="Arial" w:cs="Arial"/>
        </w:rPr>
      </w:pPr>
    </w:p>
    <w:p w14:paraId="1ADE46AC" w14:textId="40A2AF18" w:rsidR="00926712" w:rsidRDefault="00926712" w:rsidP="00926712">
      <w:pPr>
        <w:rPr>
          <w:rFonts w:ascii="Arial" w:hAnsi="Arial" w:cs="Arial"/>
          <w:color w:val="000000"/>
        </w:rPr>
      </w:pPr>
      <w:r>
        <w:rPr>
          <w:rFonts w:ascii="Arial" w:hAnsi="Arial" w:cs="Arial"/>
          <w:color w:val="000000"/>
        </w:rPr>
        <w:t xml:space="preserve">Please send this form with a money order or check made payable to </w:t>
      </w:r>
      <w:r>
        <w:rPr>
          <w:rFonts w:ascii="Arial" w:hAnsi="Arial" w:cs="Arial"/>
          <w:b/>
          <w:bCs/>
          <w:color w:val="000000"/>
        </w:rPr>
        <w:t xml:space="preserve">TEA Teacher Incentive Allotment </w:t>
      </w:r>
      <w:r>
        <w:rPr>
          <w:rFonts w:ascii="Arial" w:hAnsi="Arial" w:cs="Arial"/>
          <w:color w:val="000000"/>
        </w:rPr>
        <w:t>prior to services being rendered (by the deadline that the data review is sent to Texas Tech University)</w:t>
      </w:r>
      <w:r>
        <w:rPr>
          <w:rFonts w:ascii="Arial" w:hAnsi="Arial" w:cs="Arial"/>
          <w:b/>
          <w:bCs/>
          <w:color w:val="000000"/>
        </w:rPr>
        <w:t>.</w:t>
      </w:r>
      <w:r>
        <w:rPr>
          <w:rFonts w:ascii="Arial" w:hAnsi="Arial" w:cs="Arial"/>
          <w:b/>
          <w:bCs/>
        </w:rPr>
        <w:t xml:space="preserve"> </w:t>
      </w:r>
      <w:r>
        <w:rPr>
          <w:rFonts w:ascii="Arial" w:hAnsi="Arial" w:cs="Arial"/>
          <w:color w:val="000000"/>
        </w:rPr>
        <w:t>If the payment sent to TEA is not honored by the financial institution, TEA will not be able to complete the requested service.  Any bank fees assessed due to payment that is not honored by the financial institution will be the responsibility of the district.</w:t>
      </w:r>
      <w:r>
        <w:rPr>
          <w:rFonts w:ascii="Arial" w:hAnsi="Arial" w:cs="Arial"/>
        </w:rPr>
        <w:t> </w:t>
      </w:r>
      <w:r>
        <w:rPr>
          <w:rFonts w:ascii="Arial" w:hAnsi="Arial" w:cs="Arial"/>
          <w:color w:val="000000"/>
        </w:rPr>
        <w:t>Failure to return this form with the correct or complete payment may result in a delay.</w:t>
      </w:r>
    </w:p>
    <w:p w14:paraId="3C2410F3" w14:textId="4EAAFCF7" w:rsidR="007E790C" w:rsidRDefault="007E790C" w:rsidP="00926712">
      <w:pPr>
        <w:rPr>
          <w:rFonts w:ascii="Arial" w:hAnsi="Arial" w:cs="Arial"/>
          <w:color w:val="000000"/>
        </w:rPr>
      </w:pPr>
    </w:p>
    <w:p w14:paraId="10B75C89" w14:textId="5755E5FD" w:rsidR="007E790C" w:rsidRDefault="007E790C" w:rsidP="00926712">
      <w:pPr>
        <w:rPr>
          <w:rFonts w:ascii="Arial" w:hAnsi="Arial" w:cs="Arial"/>
          <w:color w:val="000000"/>
        </w:rPr>
      </w:pPr>
      <w:r>
        <w:rPr>
          <w:rFonts w:ascii="Arial" w:hAnsi="Arial" w:cs="Arial"/>
          <w:color w:val="000000"/>
        </w:rPr>
        <w:t xml:space="preserve">Districts that prefer to pay via wiring or ACH deposit should contact </w:t>
      </w:r>
      <w:hyperlink r:id="rId9" w:history="1">
        <w:r w:rsidRPr="006C266D">
          <w:rPr>
            <w:rStyle w:val="Hyperlink"/>
            <w:rFonts w:ascii="Arial" w:hAnsi="Arial" w:cs="Arial"/>
          </w:rPr>
          <w:t>tia@tea.texas.gov</w:t>
        </w:r>
      </w:hyperlink>
      <w:r>
        <w:rPr>
          <w:rFonts w:ascii="Arial" w:hAnsi="Arial" w:cs="Arial"/>
          <w:color w:val="000000"/>
        </w:rPr>
        <w:t xml:space="preserve"> for additional instructions.</w:t>
      </w:r>
    </w:p>
    <w:p w14:paraId="5C49FFA3" w14:textId="77777777" w:rsidR="00926712" w:rsidRDefault="00926712" w:rsidP="00926712">
      <w:pPr>
        <w:rPr>
          <w:rFonts w:ascii="Arial" w:hAnsi="Arial" w:cs="Arial"/>
        </w:rPr>
      </w:pPr>
    </w:p>
    <w:p w14:paraId="1DE0F12D" w14:textId="77777777" w:rsidR="00926712" w:rsidRDefault="00926712" w:rsidP="00926712">
      <w:pPr>
        <w:rPr>
          <w:rFonts w:ascii="Arial" w:hAnsi="Arial" w:cs="Arial"/>
          <w:b/>
          <w:bCs/>
          <w:color w:val="000000"/>
        </w:rPr>
      </w:pPr>
      <w:r>
        <w:rPr>
          <w:rFonts w:ascii="Arial" w:hAnsi="Arial" w:cs="Arial"/>
          <w:b/>
          <w:bCs/>
          <w:color w:val="000000"/>
          <w:u w:val="single"/>
        </w:rPr>
        <w:t>Please send your payment(s) to the following address</w:t>
      </w:r>
      <w:r>
        <w:rPr>
          <w:rFonts w:ascii="Arial" w:hAnsi="Arial" w:cs="Arial"/>
          <w:b/>
          <w:bCs/>
          <w:color w:val="000000"/>
        </w:rPr>
        <w:t>:</w:t>
      </w:r>
    </w:p>
    <w:p w14:paraId="59910078" w14:textId="77777777" w:rsidR="00926712" w:rsidRDefault="00926712" w:rsidP="00926712">
      <w:pPr>
        <w:jc w:val="center"/>
        <w:rPr>
          <w:rFonts w:ascii="Arial" w:hAnsi="Arial" w:cs="Arial"/>
          <w:b/>
          <w:bCs/>
          <w:color w:val="000000"/>
        </w:rPr>
      </w:pPr>
    </w:p>
    <w:p w14:paraId="2107FCEB" w14:textId="77777777" w:rsidR="00926712" w:rsidRPr="00926712" w:rsidRDefault="00926712" w:rsidP="00926712">
      <w:pPr>
        <w:jc w:val="center"/>
        <w:rPr>
          <w:rFonts w:ascii="Arial" w:hAnsi="Arial" w:cs="Arial"/>
          <w:b/>
          <w:bCs/>
          <w:color w:val="000000"/>
          <w:sz w:val="24"/>
          <w:szCs w:val="24"/>
        </w:rPr>
      </w:pPr>
      <w:r w:rsidRPr="00926712">
        <w:rPr>
          <w:rFonts w:ascii="Arial" w:hAnsi="Arial" w:cs="Arial"/>
          <w:b/>
          <w:bCs/>
          <w:color w:val="000000"/>
          <w:sz w:val="24"/>
          <w:szCs w:val="24"/>
        </w:rPr>
        <w:t>TEXAS EDUCATION AGENCY - TIA</w:t>
      </w:r>
    </w:p>
    <w:p w14:paraId="54B1330D" w14:textId="77777777" w:rsidR="006E4CB5" w:rsidRDefault="00926712" w:rsidP="00926712">
      <w:pPr>
        <w:jc w:val="center"/>
        <w:rPr>
          <w:rFonts w:ascii="Arial" w:hAnsi="Arial" w:cs="Arial"/>
          <w:b/>
          <w:bCs/>
          <w:color w:val="000000"/>
          <w:sz w:val="24"/>
          <w:szCs w:val="24"/>
        </w:rPr>
      </w:pPr>
      <w:r w:rsidRPr="00926712">
        <w:rPr>
          <w:rFonts w:ascii="Arial" w:hAnsi="Arial" w:cs="Arial"/>
          <w:b/>
          <w:bCs/>
          <w:color w:val="000000"/>
          <w:sz w:val="24"/>
          <w:szCs w:val="24"/>
        </w:rPr>
        <w:t xml:space="preserve">P.O. BOX 13717 </w:t>
      </w:r>
    </w:p>
    <w:p w14:paraId="4A7E9305" w14:textId="415428E2" w:rsidR="00926712" w:rsidRPr="00926712" w:rsidRDefault="00926712" w:rsidP="00926712">
      <w:pPr>
        <w:jc w:val="center"/>
        <w:rPr>
          <w:rFonts w:ascii="Arial" w:hAnsi="Arial" w:cs="Arial"/>
          <w:b/>
          <w:bCs/>
          <w:color w:val="000000"/>
          <w:sz w:val="24"/>
          <w:szCs w:val="24"/>
        </w:rPr>
      </w:pPr>
      <w:r w:rsidRPr="00926712">
        <w:rPr>
          <w:rFonts w:ascii="Arial" w:hAnsi="Arial" w:cs="Arial"/>
          <w:b/>
          <w:bCs/>
          <w:color w:val="000000"/>
          <w:sz w:val="24"/>
          <w:szCs w:val="24"/>
        </w:rPr>
        <w:t>AUSTIN, TX 78711</w:t>
      </w:r>
    </w:p>
    <w:p w14:paraId="49373341" w14:textId="77777777" w:rsidR="00926712" w:rsidRDefault="00926712"/>
    <w:sectPr w:rsidR="00926712" w:rsidSect="006E4CB5">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DC0362" w14:textId="77777777" w:rsidR="00D07E8B" w:rsidRDefault="00D07E8B">
      <w:r>
        <w:separator/>
      </w:r>
    </w:p>
  </w:endnote>
  <w:endnote w:type="continuationSeparator" w:id="0">
    <w:p w14:paraId="568FC192" w14:textId="77777777" w:rsidR="00D07E8B" w:rsidRDefault="00D07E8B">
      <w:r>
        <w:continuationSeparator/>
      </w:r>
    </w:p>
  </w:endnote>
  <w:endnote w:type="continuationNotice" w:id="1">
    <w:p w14:paraId="3756124E" w14:textId="77777777" w:rsidR="00D07E8B" w:rsidRDefault="00D07E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7A05A5" w14:textId="617EE7C3" w:rsidR="5FA47D9D" w:rsidRDefault="5FA47D9D" w:rsidP="5FA47D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1AEC82" w14:textId="77777777" w:rsidR="00D07E8B" w:rsidRDefault="00D07E8B">
      <w:r>
        <w:separator/>
      </w:r>
    </w:p>
  </w:footnote>
  <w:footnote w:type="continuationSeparator" w:id="0">
    <w:p w14:paraId="078F020F" w14:textId="77777777" w:rsidR="00D07E8B" w:rsidRDefault="00D07E8B">
      <w:r>
        <w:continuationSeparator/>
      </w:r>
    </w:p>
  </w:footnote>
  <w:footnote w:type="continuationNotice" w:id="1">
    <w:p w14:paraId="277B26B9" w14:textId="77777777" w:rsidR="00D07E8B" w:rsidRDefault="00D07E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476B5C" w14:textId="57C6C10D" w:rsidR="5FA47D9D" w:rsidRDefault="5FA47D9D" w:rsidP="5FA47D9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1"/>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NTWxNDI1sDA2MDNU0lEKTi0uzszPAykwqgUAtloH4ywAAAA="/>
  </w:docVars>
  <w:rsids>
    <w:rsidRoot w:val="00926712"/>
    <w:rsid w:val="00011E3C"/>
    <w:rsid w:val="00011EA1"/>
    <w:rsid w:val="00013758"/>
    <w:rsid w:val="00013EA0"/>
    <w:rsid w:val="00014E57"/>
    <w:rsid w:val="000158D4"/>
    <w:rsid w:val="00021561"/>
    <w:rsid w:val="00030650"/>
    <w:rsid w:val="00031214"/>
    <w:rsid w:val="00031435"/>
    <w:rsid w:val="0003389E"/>
    <w:rsid w:val="00036D95"/>
    <w:rsid w:val="00037B95"/>
    <w:rsid w:val="00037FCD"/>
    <w:rsid w:val="00041AE3"/>
    <w:rsid w:val="00042EAF"/>
    <w:rsid w:val="000431E7"/>
    <w:rsid w:val="00044DC2"/>
    <w:rsid w:val="00045BBB"/>
    <w:rsid w:val="00046AC5"/>
    <w:rsid w:val="00046F46"/>
    <w:rsid w:val="00050503"/>
    <w:rsid w:val="000507C1"/>
    <w:rsid w:val="00060AFB"/>
    <w:rsid w:val="0007123B"/>
    <w:rsid w:val="0007494F"/>
    <w:rsid w:val="0007542D"/>
    <w:rsid w:val="00085D29"/>
    <w:rsid w:val="00092599"/>
    <w:rsid w:val="0009567F"/>
    <w:rsid w:val="000976CA"/>
    <w:rsid w:val="00097B6F"/>
    <w:rsid w:val="000A20A8"/>
    <w:rsid w:val="000A453C"/>
    <w:rsid w:val="000A5FF8"/>
    <w:rsid w:val="000B07B7"/>
    <w:rsid w:val="000B1670"/>
    <w:rsid w:val="000B20ED"/>
    <w:rsid w:val="000B2DAA"/>
    <w:rsid w:val="000B53F8"/>
    <w:rsid w:val="000C4546"/>
    <w:rsid w:val="000C4B9C"/>
    <w:rsid w:val="000C517E"/>
    <w:rsid w:val="000C65E8"/>
    <w:rsid w:val="000C67D6"/>
    <w:rsid w:val="000C7350"/>
    <w:rsid w:val="000D29AC"/>
    <w:rsid w:val="000D5E51"/>
    <w:rsid w:val="000D70AA"/>
    <w:rsid w:val="000F02D4"/>
    <w:rsid w:val="000F03B1"/>
    <w:rsid w:val="000F1FB1"/>
    <w:rsid w:val="000F3ACC"/>
    <w:rsid w:val="0010498B"/>
    <w:rsid w:val="0010569E"/>
    <w:rsid w:val="00111FFD"/>
    <w:rsid w:val="00112D6B"/>
    <w:rsid w:val="00112F4B"/>
    <w:rsid w:val="00120609"/>
    <w:rsid w:val="001319F0"/>
    <w:rsid w:val="00133CA8"/>
    <w:rsid w:val="00135D80"/>
    <w:rsid w:val="0014287C"/>
    <w:rsid w:val="00150A9C"/>
    <w:rsid w:val="00163646"/>
    <w:rsid w:val="00165CE4"/>
    <w:rsid w:val="00166478"/>
    <w:rsid w:val="001667AD"/>
    <w:rsid w:val="00167F42"/>
    <w:rsid w:val="0017095F"/>
    <w:rsid w:val="00170A9B"/>
    <w:rsid w:val="00172FE0"/>
    <w:rsid w:val="00176FC5"/>
    <w:rsid w:val="00180659"/>
    <w:rsid w:val="00180FA9"/>
    <w:rsid w:val="001842DC"/>
    <w:rsid w:val="00191C22"/>
    <w:rsid w:val="001923F9"/>
    <w:rsid w:val="001972AE"/>
    <w:rsid w:val="001A1C76"/>
    <w:rsid w:val="001A37B1"/>
    <w:rsid w:val="001A7477"/>
    <w:rsid w:val="001B1083"/>
    <w:rsid w:val="001B2175"/>
    <w:rsid w:val="001B2267"/>
    <w:rsid w:val="001B5FA2"/>
    <w:rsid w:val="001C389E"/>
    <w:rsid w:val="001C4432"/>
    <w:rsid w:val="001D6BB7"/>
    <w:rsid w:val="001D7A11"/>
    <w:rsid w:val="001E33A5"/>
    <w:rsid w:val="001E355E"/>
    <w:rsid w:val="001E41B2"/>
    <w:rsid w:val="001F03E7"/>
    <w:rsid w:val="001F2AB3"/>
    <w:rsid w:val="001F2EBE"/>
    <w:rsid w:val="001F42C7"/>
    <w:rsid w:val="001F6A7B"/>
    <w:rsid w:val="001F7D23"/>
    <w:rsid w:val="001F7D55"/>
    <w:rsid w:val="0020080F"/>
    <w:rsid w:val="00201353"/>
    <w:rsid w:val="00205E9F"/>
    <w:rsid w:val="002068A0"/>
    <w:rsid w:val="0021024A"/>
    <w:rsid w:val="002141C0"/>
    <w:rsid w:val="00214BA7"/>
    <w:rsid w:val="002158FD"/>
    <w:rsid w:val="00217EDA"/>
    <w:rsid w:val="0022015E"/>
    <w:rsid w:val="0022068E"/>
    <w:rsid w:val="00221561"/>
    <w:rsid w:val="00222799"/>
    <w:rsid w:val="002269A4"/>
    <w:rsid w:val="002305D3"/>
    <w:rsid w:val="00230D8E"/>
    <w:rsid w:val="00231835"/>
    <w:rsid w:val="00233821"/>
    <w:rsid w:val="0023385A"/>
    <w:rsid w:val="00240C1B"/>
    <w:rsid w:val="0024154A"/>
    <w:rsid w:val="0024513A"/>
    <w:rsid w:val="002459F8"/>
    <w:rsid w:val="00247E76"/>
    <w:rsid w:val="00260482"/>
    <w:rsid w:val="002639B3"/>
    <w:rsid w:val="002643AB"/>
    <w:rsid w:val="0027169E"/>
    <w:rsid w:val="00271F13"/>
    <w:rsid w:val="002737BD"/>
    <w:rsid w:val="00276BD1"/>
    <w:rsid w:val="00277F06"/>
    <w:rsid w:val="00280B82"/>
    <w:rsid w:val="00281A4E"/>
    <w:rsid w:val="00283F60"/>
    <w:rsid w:val="002904F4"/>
    <w:rsid w:val="0029295C"/>
    <w:rsid w:val="002930B1"/>
    <w:rsid w:val="002A6BA7"/>
    <w:rsid w:val="002B0F05"/>
    <w:rsid w:val="002B449D"/>
    <w:rsid w:val="002B4CA0"/>
    <w:rsid w:val="002B585B"/>
    <w:rsid w:val="002C1FFD"/>
    <w:rsid w:val="002C7709"/>
    <w:rsid w:val="002C7F8B"/>
    <w:rsid w:val="002D1C26"/>
    <w:rsid w:val="002D2B17"/>
    <w:rsid w:val="002D44DC"/>
    <w:rsid w:val="002D515D"/>
    <w:rsid w:val="002F1FF8"/>
    <w:rsid w:val="002F64E6"/>
    <w:rsid w:val="002F7589"/>
    <w:rsid w:val="003030F8"/>
    <w:rsid w:val="00303752"/>
    <w:rsid w:val="0030753E"/>
    <w:rsid w:val="003078BA"/>
    <w:rsid w:val="0031006C"/>
    <w:rsid w:val="00311AFE"/>
    <w:rsid w:val="003127A3"/>
    <w:rsid w:val="00320413"/>
    <w:rsid w:val="00320935"/>
    <w:rsid w:val="00320F18"/>
    <w:rsid w:val="00331270"/>
    <w:rsid w:val="00332DAA"/>
    <w:rsid w:val="00336099"/>
    <w:rsid w:val="003362EB"/>
    <w:rsid w:val="003367AD"/>
    <w:rsid w:val="0033787B"/>
    <w:rsid w:val="00343021"/>
    <w:rsid w:val="0034582E"/>
    <w:rsid w:val="003516B9"/>
    <w:rsid w:val="003569AB"/>
    <w:rsid w:val="00361FD7"/>
    <w:rsid w:val="003679F1"/>
    <w:rsid w:val="003717B2"/>
    <w:rsid w:val="00372F33"/>
    <w:rsid w:val="0037430E"/>
    <w:rsid w:val="0037451D"/>
    <w:rsid w:val="0037625F"/>
    <w:rsid w:val="00377A14"/>
    <w:rsid w:val="003824F2"/>
    <w:rsid w:val="00382D26"/>
    <w:rsid w:val="00384AD9"/>
    <w:rsid w:val="00392784"/>
    <w:rsid w:val="0039545F"/>
    <w:rsid w:val="0039613E"/>
    <w:rsid w:val="003965D4"/>
    <w:rsid w:val="003A2F93"/>
    <w:rsid w:val="003A6FC2"/>
    <w:rsid w:val="003A7842"/>
    <w:rsid w:val="003B23EC"/>
    <w:rsid w:val="003B57FA"/>
    <w:rsid w:val="003B5D9D"/>
    <w:rsid w:val="003C1C24"/>
    <w:rsid w:val="003D2D7C"/>
    <w:rsid w:val="003D3F9A"/>
    <w:rsid w:val="003D4120"/>
    <w:rsid w:val="003D4CD6"/>
    <w:rsid w:val="003D6558"/>
    <w:rsid w:val="003D7FE3"/>
    <w:rsid w:val="003E4B69"/>
    <w:rsid w:val="003E610D"/>
    <w:rsid w:val="003F1481"/>
    <w:rsid w:val="003F3C91"/>
    <w:rsid w:val="003F5CF7"/>
    <w:rsid w:val="003F6670"/>
    <w:rsid w:val="00400903"/>
    <w:rsid w:val="00401F28"/>
    <w:rsid w:val="00406905"/>
    <w:rsid w:val="00413906"/>
    <w:rsid w:val="00415187"/>
    <w:rsid w:val="004175C9"/>
    <w:rsid w:val="00417796"/>
    <w:rsid w:val="0042111D"/>
    <w:rsid w:val="00421F48"/>
    <w:rsid w:val="00430BEA"/>
    <w:rsid w:val="004316EE"/>
    <w:rsid w:val="00432064"/>
    <w:rsid w:val="00433723"/>
    <w:rsid w:val="00433896"/>
    <w:rsid w:val="00435EAF"/>
    <w:rsid w:val="00437BD3"/>
    <w:rsid w:val="00443AEB"/>
    <w:rsid w:val="004448C6"/>
    <w:rsid w:val="00446536"/>
    <w:rsid w:val="00447A97"/>
    <w:rsid w:val="00447C01"/>
    <w:rsid w:val="00447C2E"/>
    <w:rsid w:val="00456116"/>
    <w:rsid w:val="00456385"/>
    <w:rsid w:val="00457BD3"/>
    <w:rsid w:val="00464504"/>
    <w:rsid w:val="004720FD"/>
    <w:rsid w:val="004742C3"/>
    <w:rsid w:val="004764FA"/>
    <w:rsid w:val="00476856"/>
    <w:rsid w:val="00483FFB"/>
    <w:rsid w:val="00486B68"/>
    <w:rsid w:val="0049582E"/>
    <w:rsid w:val="004A2EB8"/>
    <w:rsid w:val="004B1EBC"/>
    <w:rsid w:val="004B334F"/>
    <w:rsid w:val="004B3D97"/>
    <w:rsid w:val="004B48C4"/>
    <w:rsid w:val="004C3A14"/>
    <w:rsid w:val="004C5FB9"/>
    <w:rsid w:val="004C63AE"/>
    <w:rsid w:val="004C71E6"/>
    <w:rsid w:val="004E53DA"/>
    <w:rsid w:val="004E63F3"/>
    <w:rsid w:val="004F0013"/>
    <w:rsid w:val="004F1E43"/>
    <w:rsid w:val="004F2603"/>
    <w:rsid w:val="004F449F"/>
    <w:rsid w:val="004F5A91"/>
    <w:rsid w:val="004F6CA9"/>
    <w:rsid w:val="00500936"/>
    <w:rsid w:val="00503B38"/>
    <w:rsid w:val="0050598B"/>
    <w:rsid w:val="00512BCA"/>
    <w:rsid w:val="005144DA"/>
    <w:rsid w:val="005168C1"/>
    <w:rsid w:val="005169B9"/>
    <w:rsid w:val="00517A8E"/>
    <w:rsid w:val="00523ABC"/>
    <w:rsid w:val="00524B03"/>
    <w:rsid w:val="00524E96"/>
    <w:rsid w:val="00526893"/>
    <w:rsid w:val="00537F79"/>
    <w:rsid w:val="00543512"/>
    <w:rsid w:val="00545C06"/>
    <w:rsid w:val="0054609F"/>
    <w:rsid w:val="00547016"/>
    <w:rsid w:val="00551F98"/>
    <w:rsid w:val="0055421E"/>
    <w:rsid w:val="005554AF"/>
    <w:rsid w:val="005627CF"/>
    <w:rsid w:val="00563249"/>
    <w:rsid w:val="00563869"/>
    <w:rsid w:val="00564039"/>
    <w:rsid w:val="00565D87"/>
    <w:rsid w:val="0056666D"/>
    <w:rsid w:val="005724AB"/>
    <w:rsid w:val="005725BC"/>
    <w:rsid w:val="005742C0"/>
    <w:rsid w:val="005751CE"/>
    <w:rsid w:val="0058145A"/>
    <w:rsid w:val="00582E1C"/>
    <w:rsid w:val="00587FF5"/>
    <w:rsid w:val="00590AEE"/>
    <w:rsid w:val="00591579"/>
    <w:rsid w:val="005969DE"/>
    <w:rsid w:val="00596D2D"/>
    <w:rsid w:val="00597A05"/>
    <w:rsid w:val="005A123D"/>
    <w:rsid w:val="005A1374"/>
    <w:rsid w:val="005A1B10"/>
    <w:rsid w:val="005A3240"/>
    <w:rsid w:val="005A4098"/>
    <w:rsid w:val="005B3052"/>
    <w:rsid w:val="005B3D42"/>
    <w:rsid w:val="005B6D14"/>
    <w:rsid w:val="005B7FA6"/>
    <w:rsid w:val="005C33D3"/>
    <w:rsid w:val="005C39AC"/>
    <w:rsid w:val="005C5123"/>
    <w:rsid w:val="005D04E6"/>
    <w:rsid w:val="005D07DD"/>
    <w:rsid w:val="005D26FF"/>
    <w:rsid w:val="005D53C7"/>
    <w:rsid w:val="005D58B9"/>
    <w:rsid w:val="005E0C87"/>
    <w:rsid w:val="005E162E"/>
    <w:rsid w:val="005E2814"/>
    <w:rsid w:val="005E2BB3"/>
    <w:rsid w:val="005F4F47"/>
    <w:rsid w:val="005F58EC"/>
    <w:rsid w:val="005F6D7D"/>
    <w:rsid w:val="00605E2B"/>
    <w:rsid w:val="00606AC7"/>
    <w:rsid w:val="00606DEB"/>
    <w:rsid w:val="006077D3"/>
    <w:rsid w:val="006078F1"/>
    <w:rsid w:val="00624BCA"/>
    <w:rsid w:val="00627E8B"/>
    <w:rsid w:val="00633611"/>
    <w:rsid w:val="0063503E"/>
    <w:rsid w:val="00635E6B"/>
    <w:rsid w:val="00636963"/>
    <w:rsid w:val="006410C0"/>
    <w:rsid w:val="00644986"/>
    <w:rsid w:val="00644F8B"/>
    <w:rsid w:val="00655A75"/>
    <w:rsid w:val="006609F2"/>
    <w:rsid w:val="006634FF"/>
    <w:rsid w:val="00664E22"/>
    <w:rsid w:val="006678FE"/>
    <w:rsid w:val="00670B7F"/>
    <w:rsid w:val="006712C2"/>
    <w:rsid w:val="00673652"/>
    <w:rsid w:val="00674357"/>
    <w:rsid w:val="00676579"/>
    <w:rsid w:val="0068399F"/>
    <w:rsid w:val="006874A8"/>
    <w:rsid w:val="00690016"/>
    <w:rsid w:val="00690DD6"/>
    <w:rsid w:val="006919B9"/>
    <w:rsid w:val="0069248F"/>
    <w:rsid w:val="006962B4"/>
    <w:rsid w:val="006A04D9"/>
    <w:rsid w:val="006A1D96"/>
    <w:rsid w:val="006A53C6"/>
    <w:rsid w:val="006A7B45"/>
    <w:rsid w:val="006B09A0"/>
    <w:rsid w:val="006B0A9E"/>
    <w:rsid w:val="006B160A"/>
    <w:rsid w:val="006B1771"/>
    <w:rsid w:val="006B26B2"/>
    <w:rsid w:val="006B2D0F"/>
    <w:rsid w:val="006C7987"/>
    <w:rsid w:val="006D5B43"/>
    <w:rsid w:val="006E1C7D"/>
    <w:rsid w:val="006E4CB5"/>
    <w:rsid w:val="006E6ACC"/>
    <w:rsid w:val="006F6E22"/>
    <w:rsid w:val="007027F7"/>
    <w:rsid w:val="00704213"/>
    <w:rsid w:val="0070687C"/>
    <w:rsid w:val="00707B6A"/>
    <w:rsid w:val="00717897"/>
    <w:rsid w:val="00721964"/>
    <w:rsid w:val="00722B94"/>
    <w:rsid w:val="0072400C"/>
    <w:rsid w:val="0072425A"/>
    <w:rsid w:val="00724B50"/>
    <w:rsid w:val="007262CE"/>
    <w:rsid w:val="00726892"/>
    <w:rsid w:val="00730538"/>
    <w:rsid w:val="00732999"/>
    <w:rsid w:val="00734DE9"/>
    <w:rsid w:val="0073696B"/>
    <w:rsid w:val="00737D64"/>
    <w:rsid w:val="00747390"/>
    <w:rsid w:val="007474BE"/>
    <w:rsid w:val="00752D55"/>
    <w:rsid w:val="00753403"/>
    <w:rsid w:val="007556C3"/>
    <w:rsid w:val="007568FD"/>
    <w:rsid w:val="00761AA4"/>
    <w:rsid w:val="00764254"/>
    <w:rsid w:val="00767753"/>
    <w:rsid w:val="007705FB"/>
    <w:rsid w:val="00782D3B"/>
    <w:rsid w:val="00783C19"/>
    <w:rsid w:val="00784232"/>
    <w:rsid w:val="00784736"/>
    <w:rsid w:val="00784790"/>
    <w:rsid w:val="00786247"/>
    <w:rsid w:val="007912B6"/>
    <w:rsid w:val="00796A1E"/>
    <w:rsid w:val="007A0447"/>
    <w:rsid w:val="007A2711"/>
    <w:rsid w:val="007A422C"/>
    <w:rsid w:val="007B533C"/>
    <w:rsid w:val="007B6606"/>
    <w:rsid w:val="007B6A6B"/>
    <w:rsid w:val="007C05F0"/>
    <w:rsid w:val="007C6B46"/>
    <w:rsid w:val="007C769A"/>
    <w:rsid w:val="007D0397"/>
    <w:rsid w:val="007D1B61"/>
    <w:rsid w:val="007D22C0"/>
    <w:rsid w:val="007D4683"/>
    <w:rsid w:val="007E790C"/>
    <w:rsid w:val="007F021B"/>
    <w:rsid w:val="007F2903"/>
    <w:rsid w:val="007F2D5F"/>
    <w:rsid w:val="007F59EC"/>
    <w:rsid w:val="00800C7D"/>
    <w:rsid w:val="008017EA"/>
    <w:rsid w:val="00804318"/>
    <w:rsid w:val="00806412"/>
    <w:rsid w:val="008161F7"/>
    <w:rsid w:val="00817245"/>
    <w:rsid w:val="00817A55"/>
    <w:rsid w:val="00820A45"/>
    <w:rsid w:val="00821A7E"/>
    <w:rsid w:val="008262CF"/>
    <w:rsid w:val="0082661D"/>
    <w:rsid w:val="008278A4"/>
    <w:rsid w:val="008349BA"/>
    <w:rsid w:val="008355AA"/>
    <w:rsid w:val="00841C60"/>
    <w:rsid w:val="0084350A"/>
    <w:rsid w:val="00850CDE"/>
    <w:rsid w:val="00851525"/>
    <w:rsid w:val="00855521"/>
    <w:rsid w:val="00856972"/>
    <w:rsid w:val="0086712E"/>
    <w:rsid w:val="008676C8"/>
    <w:rsid w:val="00873BFA"/>
    <w:rsid w:val="00876932"/>
    <w:rsid w:val="00877637"/>
    <w:rsid w:val="008829F6"/>
    <w:rsid w:val="00886AA6"/>
    <w:rsid w:val="00894279"/>
    <w:rsid w:val="008955FE"/>
    <w:rsid w:val="008A3583"/>
    <w:rsid w:val="008A3CA5"/>
    <w:rsid w:val="008A4795"/>
    <w:rsid w:val="008A5307"/>
    <w:rsid w:val="008A6D64"/>
    <w:rsid w:val="008B43E1"/>
    <w:rsid w:val="008C475F"/>
    <w:rsid w:val="008D0AE3"/>
    <w:rsid w:val="008D16A6"/>
    <w:rsid w:val="008E5C68"/>
    <w:rsid w:val="008E60A1"/>
    <w:rsid w:val="008F4305"/>
    <w:rsid w:val="008F4663"/>
    <w:rsid w:val="008F733A"/>
    <w:rsid w:val="00901A23"/>
    <w:rsid w:val="00902617"/>
    <w:rsid w:val="0090549D"/>
    <w:rsid w:val="009065E6"/>
    <w:rsid w:val="009136CB"/>
    <w:rsid w:val="009206C7"/>
    <w:rsid w:val="00923F71"/>
    <w:rsid w:val="00926712"/>
    <w:rsid w:val="009306F7"/>
    <w:rsid w:val="00932089"/>
    <w:rsid w:val="0093299F"/>
    <w:rsid w:val="0093393C"/>
    <w:rsid w:val="00937940"/>
    <w:rsid w:val="009425BA"/>
    <w:rsid w:val="009442D2"/>
    <w:rsid w:val="00947A86"/>
    <w:rsid w:val="009513DE"/>
    <w:rsid w:val="00955069"/>
    <w:rsid w:val="00956772"/>
    <w:rsid w:val="0095739A"/>
    <w:rsid w:val="009632D0"/>
    <w:rsid w:val="0096639B"/>
    <w:rsid w:val="00967AB3"/>
    <w:rsid w:val="009716D5"/>
    <w:rsid w:val="00973381"/>
    <w:rsid w:val="00974239"/>
    <w:rsid w:val="00983A40"/>
    <w:rsid w:val="00987AB8"/>
    <w:rsid w:val="009914EC"/>
    <w:rsid w:val="00996274"/>
    <w:rsid w:val="009A30CA"/>
    <w:rsid w:val="009A54E2"/>
    <w:rsid w:val="009A6116"/>
    <w:rsid w:val="009B6E0C"/>
    <w:rsid w:val="009C2B6D"/>
    <w:rsid w:val="009C45B9"/>
    <w:rsid w:val="009D39F9"/>
    <w:rsid w:val="009D5140"/>
    <w:rsid w:val="009D572C"/>
    <w:rsid w:val="009D7188"/>
    <w:rsid w:val="009D7E17"/>
    <w:rsid w:val="009E341C"/>
    <w:rsid w:val="009E394E"/>
    <w:rsid w:val="009E5BD5"/>
    <w:rsid w:val="009E6D36"/>
    <w:rsid w:val="009F01CE"/>
    <w:rsid w:val="009F058D"/>
    <w:rsid w:val="009F1BBC"/>
    <w:rsid w:val="009F509F"/>
    <w:rsid w:val="009F67EE"/>
    <w:rsid w:val="009F73B6"/>
    <w:rsid w:val="009F7CAC"/>
    <w:rsid w:val="00A00BC1"/>
    <w:rsid w:val="00A0430F"/>
    <w:rsid w:val="00A04E4B"/>
    <w:rsid w:val="00A063C8"/>
    <w:rsid w:val="00A1542F"/>
    <w:rsid w:val="00A15C01"/>
    <w:rsid w:val="00A15F3A"/>
    <w:rsid w:val="00A160CA"/>
    <w:rsid w:val="00A21265"/>
    <w:rsid w:val="00A22836"/>
    <w:rsid w:val="00A22CD0"/>
    <w:rsid w:val="00A23697"/>
    <w:rsid w:val="00A252E0"/>
    <w:rsid w:val="00A2683C"/>
    <w:rsid w:val="00A27592"/>
    <w:rsid w:val="00A34F20"/>
    <w:rsid w:val="00A369E9"/>
    <w:rsid w:val="00A36D2C"/>
    <w:rsid w:val="00A409F7"/>
    <w:rsid w:val="00A4351D"/>
    <w:rsid w:val="00A4494E"/>
    <w:rsid w:val="00A50367"/>
    <w:rsid w:val="00A50782"/>
    <w:rsid w:val="00A51B1B"/>
    <w:rsid w:val="00A54CB0"/>
    <w:rsid w:val="00A54D55"/>
    <w:rsid w:val="00A601FB"/>
    <w:rsid w:val="00A62708"/>
    <w:rsid w:val="00A715EF"/>
    <w:rsid w:val="00A7295A"/>
    <w:rsid w:val="00A74A53"/>
    <w:rsid w:val="00A74F1B"/>
    <w:rsid w:val="00A84B23"/>
    <w:rsid w:val="00A84D1B"/>
    <w:rsid w:val="00A91F3C"/>
    <w:rsid w:val="00A945D6"/>
    <w:rsid w:val="00A9533B"/>
    <w:rsid w:val="00A97283"/>
    <w:rsid w:val="00AA14DE"/>
    <w:rsid w:val="00AA1514"/>
    <w:rsid w:val="00AA2CB9"/>
    <w:rsid w:val="00AA4B80"/>
    <w:rsid w:val="00AA6D9D"/>
    <w:rsid w:val="00AA78F6"/>
    <w:rsid w:val="00AB32CC"/>
    <w:rsid w:val="00AB349C"/>
    <w:rsid w:val="00AB7C2C"/>
    <w:rsid w:val="00AC15AA"/>
    <w:rsid w:val="00AC4585"/>
    <w:rsid w:val="00AC7746"/>
    <w:rsid w:val="00AD133C"/>
    <w:rsid w:val="00AE4D42"/>
    <w:rsid w:val="00AE7ED5"/>
    <w:rsid w:val="00AF2334"/>
    <w:rsid w:val="00AF2581"/>
    <w:rsid w:val="00AF432C"/>
    <w:rsid w:val="00AF6180"/>
    <w:rsid w:val="00AF7A60"/>
    <w:rsid w:val="00B00BD7"/>
    <w:rsid w:val="00B0238D"/>
    <w:rsid w:val="00B0272B"/>
    <w:rsid w:val="00B0516B"/>
    <w:rsid w:val="00B0642C"/>
    <w:rsid w:val="00B10511"/>
    <w:rsid w:val="00B118FA"/>
    <w:rsid w:val="00B14BAA"/>
    <w:rsid w:val="00B14DE5"/>
    <w:rsid w:val="00B15DC7"/>
    <w:rsid w:val="00B231E5"/>
    <w:rsid w:val="00B26896"/>
    <w:rsid w:val="00B30289"/>
    <w:rsid w:val="00B3239D"/>
    <w:rsid w:val="00B37469"/>
    <w:rsid w:val="00B406A7"/>
    <w:rsid w:val="00B40BA8"/>
    <w:rsid w:val="00B41AB9"/>
    <w:rsid w:val="00B4445E"/>
    <w:rsid w:val="00B46D2F"/>
    <w:rsid w:val="00B54104"/>
    <w:rsid w:val="00B55665"/>
    <w:rsid w:val="00B562F1"/>
    <w:rsid w:val="00B63A13"/>
    <w:rsid w:val="00B64478"/>
    <w:rsid w:val="00B64FC9"/>
    <w:rsid w:val="00B6612B"/>
    <w:rsid w:val="00B71C3B"/>
    <w:rsid w:val="00B737E0"/>
    <w:rsid w:val="00B76654"/>
    <w:rsid w:val="00B805F4"/>
    <w:rsid w:val="00B85D87"/>
    <w:rsid w:val="00B91BD0"/>
    <w:rsid w:val="00B91CE0"/>
    <w:rsid w:val="00B933F8"/>
    <w:rsid w:val="00B9420D"/>
    <w:rsid w:val="00B95387"/>
    <w:rsid w:val="00B977C0"/>
    <w:rsid w:val="00BA6FA3"/>
    <w:rsid w:val="00BA77A1"/>
    <w:rsid w:val="00BB35E8"/>
    <w:rsid w:val="00BB6548"/>
    <w:rsid w:val="00BC1B1B"/>
    <w:rsid w:val="00BC2C18"/>
    <w:rsid w:val="00BC3C27"/>
    <w:rsid w:val="00BC5E80"/>
    <w:rsid w:val="00BD355F"/>
    <w:rsid w:val="00BD3E4E"/>
    <w:rsid w:val="00BD40C1"/>
    <w:rsid w:val="00BD7B86"/>
    <w:rsid w:val="00BE0EAB"/>
    <w:rsid w:val="00BE2177"/>
    <w:rsid w:val="00BE4FC9"/>
    <w:rsid w:val="00BE51E9"/>
    <w:rsid w:val="00BE5C18"/>
    <w:rsid w:val="00BF1934"/>
    <w:rsid w:val="00BF1D69"/>
    <w:rsid w:val="00BF2DE0"/>
    <w:rsid w:val="00BF3DB7"/>
    <w:rsid w:val="00C01B49"/>
    <w:rsid w:val="00C03CC8"/>
    <w:rsid w:val="00C06E18"/>
    <w:rsid w:val="00C1193B"/>
    <w:rsid w:val="00C11EB2"/>
    <w:rsid w:val="00C131BA"/>
    <w:rsid w:val="00C166C0"/>
    <w:rsid w:val="00C17D9B"/>
    <w:rsid w:val="00C2054C"/>
    <w:rsid w:val="00C2165A"/>
    <w:rsid w:val="00C22B43"/>
    <w:rsid w:val="00C24D05"/>
    <w:rsid w:val="00C27651"/>
    <w:rsid w:val="00C32D2D"/>
    <w:rsid w:val="00C371E0"/>
    <w:rsid w:val="00C460C8"/>
    <w:rsid w:val="00C46A69"/>
    <w:rsid w:val="00C50BF2"/>
    <w:rsid w:val="00C51536"/>
    <w:rsid w:val="00C5158D"/>
    <w:rsid w:val="00C54DD3"/>
    <w:rsid w:val="00C57DA6"/>
    <w:rsid w:val="00C61EB5"/>
    <w:rsid w:val="00C62055"/>
    <w:rsid w:val="00C632E6"/>
    <w:rsid w:val="00C646A4"/>
    <w:rsid w:val="00C65BAD"/>
    <w:rsid w:val="00C664A7"/>
    <w:rsid w:val="00C73196"/>
    <w:rsid w:val="00C7605A"/>
    <w:rsid w:val="00C76945"/>
    <w:rsid w:val="00C81236"/>
    <w:rsid w:val="00C8497E"/>
    <w:rsid w:val="00C877E9"/>
    <w:rsid w:val="00C92D02"/>
    <w:rsid w:val="00C93582"/>
    <w:rsid w:val="00C943B2"/>
    <w:rsid w:val="00C9634B"/>
    <w:rsid w:val="00C975B3"/>
    <w:rsid w:val="00CA302B"/>
    <w:rsid w:val="00CA4080"/>
    <w:rsid w:val="00CA4B21"/>
    <w:rsid w:val="00CA4F6E"/>
    <w:rsid w:val="00CA5BA9"/>
    <w:rsid w:val="00CA722F"/>
    <w:rsid w:val="00CB31DF"/>
    <w:rsid w:val="00CB3B02"/>
    <w:rsid w:val="00CB6D30"/>
    <w:rsid w:val="00CB7786"/>
    <w:rsid w:val="00CC234C"/>
    <w:rsid w:val="00CC2D28"/>
    <w:rsid w:val="00CC3151"/>
    <w:rsid w:val="00CC4B97"/>
    <w:rsid w:val="00CC5107"/>
    <w:rsid w:val="00CC74CE"/>
    <w:rsid w:val="00CC7B00"/>
    <w:rsid w:val="00CD2456"/>
    <w:rsid w:val="00CD7038"/>
    <w:rsid w:val="00CE068E"/>
    <w:rsid w:val="00CE3BBE"/>
    <w:rsid w:val="00CE56EA"/>
    <w:rsid w:val="00CF5201"/>
    <w:rsid w:val="00CF54B9"/>
    <w:rsid w:val="00D043AA"/>
    <w:rsid w:val="00D0629D"/>
    <w:rsid w:val="00D06D14"/>
    <w:rsid w:val="00D07E8B"/>
    <w:rsid w:val="00D07E93"/>
    <w:rsid w:val="00D1034A"/>
    <w:rsid w:val="00D10AFE"/>
    <w:rsid w:val="00D12663"/>
    <w:rsid w:val="00D13477"/>
    <w:rsid w:val="00D1372E"/>
    <w:rsid w:val="00D1440B"/>
    <w:rsid w:val="00D170A1"/>
    <w:rsid w:val="00D230EE"/>
    <w:rsid w:val="00D2387A"/>
    <w:rsid w:val="00D240C2"/>
    <w:rsid w:val="00D240D1"/>
    <w:rsid w:val="00D24C14"/>
    <w:rsid w:val="00D30392"/>
    <w:rsid w:val="00D305A4"/>
    <w:rsid w:val="00D30E48"/>
    <w:rsid w:val="00D40D93"/>
    <w:rsid w:val="00D478CC"/>
    <w:rsid w:val="00D536CA"/>
    <w:rsid w:val="00D5447B"/>
    <w:rsid w:val="00D566A1"/>
    <w:rsid w:val="00D574B9"/>
    <w:rsid w:val="00D70538"/>
    <w:rsid w:val="00D72E74"/>
    <w:rsid w:val="00D7358B"/>
    <w:rsid w:val="00D73E19"/>
    <w:rsid w:val="00D823B9"/>
    <w:rsid w:val="00D92F84"/>
    <w:rsid w:val="00D954DF"/>
    <w:rsid w:val="00DA230B"/>
    <w:rsid w:val="00DA2614"/>
    <w:rsid w:val="00DA3C1F"/>
    <w:rsid w:val="00DA673A"/>
    <w:rsid w:val="00DB2FD7"/>
    <w:rsid w:val="00DB3577"/>
    <w:rsid w:val="00DB3CB2"/>
    <w:rsid w:val="00DB41D1"/>
    <w:rsid w:val="00DC4F4B"/>
    <w:rsid w:val="00DC564F"/>
    <w:rsid w:val="00DD0199"/>
    <w:rsid w:val="00DD4BCE"/>
    <w:rsid w:val="00DD5F71"/>
    <w:rsid w:val="00DD694D"/>
    <w:rsid w:val="00DE1552"/>
    <w:rsid w:val="00DE7E28"/>
    <w:rsid w:val="00DF403B"/>
    <w:rsid w:val="00DF4AE9"/>
    <w:rsid w:val="00DF5E59"/>
    <w:rsid w:val="00E05947"/>
    <w:rsid w:val="00E16BBC"/>
    <w:rsid w:val="00E16EFB"/>
    <w:rsid w:val="00E23698"/>
    <w:rsid w:val="00E25D1F"/>
    <w:rsid w:val="00E27EB9"/>
    <w:rsid w:val="00E37D66"/>
    <w:rsid w:val="00E400A4"/>
    <w:rsid w:val="00E43207"/>
    <w:rsid w:val="00E5136B"/>
    <w:rsid w:val="00E55BBE"/>
    <w:rsid w:val="00E56BE7"/>
    <w:rsid w:val="00E570CD"/>
    <w:rsid w:val="00E57AD8"/>
    <w:rsid w:val="00E6006D"/>
    <w:rsid w:val="00E63BBC"/>
    <w:rsid w:val="00E64639"/>
    <w:rsid w:val="00E64E9E"/>
    <w:rsid w:val="00E65CEA"/>
    <w:rsid w:val="00E70F57"/>
    <w:rsid w:val="00E7417D"/>
    <w:rsid w:val="00E85290"/>
    <w:rsid w:val="00E874C8"/>
    <w:rsid w:val="00E877B9"/>
    <w:rsid w:val="00E902D0"/>
    <w:rsid w:val="00E92CF6"/>
    <w:rsid w:val="00E951EA"/>
    <w:rsid w:val="00E95D77"/>
    <w:rsid w:val="00E966BC"/>
    <w:rsid w:val="00E96E8E"/>
    <w:rsid w:val="00E970D5"/>
    <w:rsid w:val="00E97E7B"/>
    <w:rsid w:val="00EA1AE3"/>
    <w:rsid w:val="00EA4D09"/>
    <w:rsid w:val="00EA7B7D"/>
    <w:rsid w:val="00EB0726"/>
    <w:rsid w:val="00EB3784"/>
    <w:rsid w:val="00EB6AEA"/>
    <w:rsid w:val="00EB7CF3"/>
    <w:rsid w:val="00EC0649"/>
    <w:rsid w:val="00EC1DD7"/>
    <w:rsid w:val="00EC7556"/>
    <w:rsid w:val="00EC7714"/>
    <w:rsid w:val="00ED009D"/>
    <w:rsid w:val="00ED3872"/>
    <w:rsid w:val="00ED587C"/>
    <w:rsid w:val="00ED625D"/>
    <w:rsid w:val="00EE1EBE"/>
    <w:rsid w:val="00EE7B8F"/>
    <w:rsid w:val="00EF1701"/>
    <w:rsid w:val="00EF3658"/>
    <w:rsid w:val="00EF4978"/>
    <w:rsid w:val="00EF6F7D"/>
    <w:rsid w:val="00EF7D60"/>
    <w:rsid w:val="00F00ADC"/>
    <w:rsid w:val="00F02F04"/>
    <w:rsid w:val="00F0374D"/>
    <w:rsid w:val="00F04D86"/>
    <w:rsid w:val="00F05DDB"/>
    <w:rsid w:val="00F120AE"/>
    <w:rsid w:val="00F12DC4"/>
    <w:rsid w:val="00F13FD6"/>
    <w:rsid w:val="00F20442"/>
    <w:rsid w:val="00F20B86"/>
    <w:rsid w:val="00F22CB4"/>
    <w:rsid w:val="00F23CD2"/>
    <w:rsid w:val="00F252F8"/>
    <w:rsid w:val="00F270C8"/>
    <w:rsid w:val="00F3161F"/>
    <w:rsid w:val="00F33B90"/>
    <w:rsid w:val="00F34B15"/>
    <w:rsid w:val="00F415B1"/>
    <w:rsid w:val="00F41945"/>
    <w:rsid w:val="00F427C0"/>
    <w:rsid w:val="00F55C1A"/>
    <w:rsid w:val="00F560E4"/>
    <w:rsid w:val="00F56760"/>
    <w:rsid w:val="00F641CF"/>
    <w:rsid w:val="00F720E8"/>
    <w:rsid w:val="00F75937"/>
    <w:rsid w:val="00F76EC8"/>
    <w:rsid w:val="00F80A21"/>
    <w:rsid w:val="00F84AA3"/>
    <w:rsid w:val="00F84F7A"/>
    <w:rsid w:val="00F857A5"/>
    <w:rsid w:val="00F86105"/>
    <w:rsid w:val="00F87D8E"/>
    <w:rsid w:val="00F910C2"/>
    <w:rsid w:val="00F967BD"/>
    <w:rsid w:val="00FA00B5"/>
    <w:rsid w:val="00FA23C3"/>
    <w:rsid w:val="00FA27A5"/>
    <w:rsid w:val="00FA4219"/>
    <w:rsid w:val="00FA7825"/>
    <w:rsid w:val="00FB1D59"/>
    <w:rsid w:val="00FB1D81"/>
    <w:rsid w:val="00FB2997"/>
    <w:rsid w:val="00FB535B"/>
    <w:rsid w:val="00FB6C9F"/>
    <w:rsid w:val="00FC32FC"/>
    <w:rsid w:val="00FC63AE"/>
    <w:rsid w:val="00FD2FAA"/>
    <w:rsid w:val="00FE04E4"/>
    <w:rsid w:val="00FE435A"/>
    <w:rsid w:val="00FE4EF9"/>
    <w:rsid w:val="00FF1C4E"/>
    <w:rsid w:val="00FF3D21"/>
    <w:rsid w:val="5FA47D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48BAE"/>
  <w15:chartTrackingRefBased/>
  <w15:docId w15:val="{34FD523C-0285-45D1-BC72-9FACD9CE7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712"/>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table" w:styleId="TableGridLight">
    <w:name w:val="Grid Table Light"/>
    <w:basedOn w:val="TableNormal"/>
    <w:uiPriority w:val="40"/>
    <w:rsid w:val="006E4CB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7E790C"/>
    <w:rPr>
      <w:color w:val="0563C1" w:themeColor="hyperlink"/>
      <w:u w:val="single"/>
    </w:rPr>
  </w:style>
  <w:style w:type="character" w:styleId="UnresolvedMention">
    <w:name w:val="Unresolved Mention"/>
    <w:basedOn w:val="DefaultParagraphFont"/>
    <w:uiPriority w:val="99"/>
    <w:semiHidden/>
    <w:unhideWhenUsed/>
    <w:rsid w:val="007E79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545557">
      <w:bodyDiv w:val="1"/>
      <w:marLeft w:val="0"/>
      <w:marRight w:val="0"/>
      <w:marTop w:val="0"/>
      <w:marBottom w:val="0"/>
      <w:divBdr>
        <w:top w:val="none" w:sz="0" w:space="0" w:color="auto"/>
        <w:left w:val="none" w:sz="0" w:space="0" w:color="auto"/>
        <w:bottom w:val="none" w:sz="0" w:space="0" w:color="auto"/>
        <w:right w:val="none" w:sz="0" w:space="0" w:color="auto"/>
      </w:divBdr>
    </w:div>
    <w:div w:id="1947809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tia@tea.texa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8CB2DC0153D0408D1CF651F2AD29DF" ma:contentTypeVersion="12" ma:contentTypeDescription="Create a new document." ma:contentTypeScope="" ma:versionID="72b7c1253ab24c3ab2f5365dc3e98ccc">
  <xsd:schema xmlns:xsd="http://www.w3.org/2001/XMLSchema" xmlns:xs="http://www.w3.org/2001/XMLSchema" xmlns:p="http://schemas.microsoft.com/office/2006/metadata/properties" xmlns:ns2="55ad0659-6a5d-4092-b991-df82805f26a4" xmlns:ns3="4780d0d2-c080-455e-bee8-5b3382ef325a" targetNamespace="http://schemas.microsoft.com/office/2006/metadata/properties" ma:root="true" ma:fieldsID="e823785e01e005e528ba380519640bba" ns2:_="" ns3:_="">
    <xsd:import namespace="55ad0659-6a5d-4092-b991-df82805f26a4"/>
    <xsd:import namespace="4780d0d2-c080-455e-bee8-5b3382ef325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ad0659-6a5d-4092-b991-df82805f26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780d0d2-c080-455e-bee8-5b3382ef325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3021D2A-8103-464F-A72F-5651BD4CF8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ad0659-6a5d-4092-b991-df82805f26a4"/>
    <ds:schemaRef ds:uri="4780d0d2-c080-455e-bee8-5b3382ef32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59F79A-F1A3-4FD1-B9B1-30565AD5F578}">
  <ds:schemaRefs>
    <ds:schemaRef ds:uri="http://schemas.microsoft.com/sharepoint/v3/contenttype/forms"/>
  </ds:schemaRefs>
</ds:datastoreItem>
</file>

<file path=customXml/itemProps3.xml><?xml version="1.0" encoding="utf-8"?>
<ds:datastoreItem xmlns:ds="http://schemas.openxmlformats.org/officeDocument/2006/customXml" ds:itemID="{391AFBD0-596A-425C-BC74-E1BE773E91D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94</Words>
  <Characters>111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 Grace</dc:creator>
  <cp:keywords/>
  <dc:description/>
  <cp:lastModifiedBy>Lori Owens</cp:lastModifiedBy>
  <cp:revision>2</cp:revision>
  <dcterms:created xsi:type="dcterms:W3CDTF">2020-09-16T20:03:00Z</dcterms:created>
  <dcterms:modified xsi:type="dcterms:W3CDTF">2020-09-16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8CB2DC0153D0408D1CF651F2AD29DF</vt:lpwstr>
  </property>
</Properties>
</file>